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page" w:horzAnchor="margin" w:tblpXSpec="center" w:tblpY="766"/>
        <w:tblW w:w="10411" w:type="dxa"/>
        <w:tblLook w:val="04A0" w:firstRow="1" w:lastRow="0" w:firstColumn="1" w:lastColumn="0" w:noHBand="0" w:noVBand="1"/>
      </w:tblPr>
      <w:tblGrid>
        <w:gridCol w:w="3539"/>
        <w:gridCol w:w="992"/>
        <w:gridCol w:w="5880"/>
      </w:tblGrid>
      <w:tr w:rsidR="00515602" w14:paraId="5BED4C40" w14:textId="77777777" w:rsidTr="5A27F719">
        <w:trPr>
          <w:trHeight w:val="601"/>
        </w:trPr>
        <w:tc>
          <w:tcPr>
            <w:tcW w:w="3539" w:type="dxa"/>
            <w:vMerge w:val="restart"/>
            <w:vAlign w:val="center"/>
          </w:tcPr>
          <w:p w14:paraId="2138BDA5" w14:textId="77777777" w:rsidR="00515602" w:rsidRDefault="00515602" w:rsidP="00DE4C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6DAA53CF" wp14:editId="7A28E90A">
                  <wp:extent cx="1576128" cy="715617"/>
                  <wp:effectExtent l="0" t="0" r="5080" b="8890"/>
                  <wp:docPr id="1" name="그림 1" descr="P1C1T1#yIS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그림 1" descr="P1C1T1#yIS1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0978" cy="7178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18D02122" w14:textId="77777777" w:rsidR="00515602" w:rsidRPr="00861D48" w:rsidRDefault="00515602" w:rsidP="00DE4C9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Y</w:t>
            </w:r>
          </w:p>
        </w:tc>
        <w:tc>
          <w:tcPr>
            <w:tcW w:w="5880" w:type="dxa"/>
            <w:vAlign w:val="center"/>
          </w:tcPr>
          <w:p w14:paraId="0393E60E" w14:textId="77777777" w:rsidR="00515602" w:rsidRPr="00861D48" w:rsidRDefault="00515602" w:rsidP="00DE4C9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61D4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merican Studies Program for English Teachers</w:t>
            </w:r>
          </w:p>
        </w:tc>
      </w:tr>
      <w:tr w:rsidR="00515602" w14:paraId="548A7EC8" w14:textId="77777777" w:rsidTr="5A27F719">
        <w:trPr>
          <w:trHeight w:val="601"/>
        </w:trPr>
        <w:tc>
          <w:tcPr>
            <w:tcW w:w="3539" w:type="dxa"/>
            <w:vMerge/>
            <w:vAlign w:val="center"/>
          </w:tcPr>
          <w:p w14:paraId="399310B0" w14:textId="77777777" w:rsidR="00515602" w:rsidRDefault="00515602" w:rsidP="00DE4C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59F3F6D2" w14:textId="06C84B86" w:rsidR="00515602" w:rsidRPr="00515602" w:rsidRDefault="00515602" w:rsidP="0051560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5A27F7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2</w:t>
            </w:r>
            <w:r w:rsidR="1A191C0B" w:rsidRPr="5A27F7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5880" w:type="dxa"/>
            <w:vAlign w:val="center"/>
          </w:tcPr>
          <w:p w14:paraId="7F50A9AE" w14:textId="77777777" w:rsidR="00515602" w:rsidRPr="00515602" w:rsidRDefault="00515602" w:rsidP="0051560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156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tter of Approval</w:t>
            </w:r>
          </w:p>
        </w:tc>
      </w:tr>
    </w:tbl>
    <w:p w14:paraId="65F618E2" w14:textId="77777777" w:rsidR="00D12986" w:rsidRPr="00D12986" w:rsidRDefault="00D12986" w:rsidP="00384C94">
      <w:pPr>
        <w:spacing w:line="276" w:lineRule="auto"/>
        <w:rPr>
          <w:rFonts w:asciiTheme="minorEastAsia" w:hAnsiTheme="minorEastAsia" w:cs="Times New Roman"/>
          <w:b/>
          <w:bCs/>
          <w:sz w:val="8"/>
          <w:szCs w:val="8"/>
        </w:rPr>
      </w:pPr>
    </w:p>
    <w:p w14:paraId="7AA906E7" w14:textId="0FB676BE" w:rsidR="002C43C7" w:rsidRPr="004A4FE2" w:rsidRDefault="00694734" w:rsidP="00384C94">
      <w:pPr>
        <w:spacing w:line="276" w:lineRule="auto"/>
        <w:rPr>
          <w:rFonts w:asciiTheme="minorEastAsia" w:hAnsiTheme="minorEastAsia" w:cs="Times New Roman"/>
          <w:b/>
          <w:bCs/>
          <w:sz w:val="28"/>
          <w:szCs w:val="28"/>
        </w:rPr>
      </w:pPr>
      <w:r w:rsidRPr="004A4FE2">
        <w:rPr>
          <w:rFonts w:asciiTheme="minorEastAsia" w:hAnsiTheme="minorEastAsia" w:cs="Times New Roman" w:hint="eastAsia"/>
          <w:b/>
          <w:bCs/>
          <w:sz w:val="28"/>
          <w:szCs w:val="28"/>
        </w:rPr>
        <w:t>성명</w:t>
      </w:r>
      <w:r w:rsidR="00520BC1" w:rsidRPr="004A4FE2">
        <w:rPr>
          <w:rFonts w:asciiTheme="minorEastAsia" w:hAnsiTheme="minorEastAsia" w:cs="Times New Roman" w:hint="eastAsia"/>
          <w:b/>
          <w:bCs/>
          <w:sz w:val="28"/>
          <w:szCs w:val="28"/>
        </w:rPr>
        <w:t>:</w:t>
      </w:r>
      <w:r w:rsidR="008671F9" w:rsidRPr="004A4FE2">
        <w:rPr>
          <w:rFonts w:asciiTheme="minorEastAsia" w:hAnsiTheme="minorEastAsia" w:cs="Times New Roman"/>
          <w:b/>
          <w:bCs/>
          <w:sz w:val="28"/>
          <w:szCs w:val="28"/>
        </w:rPr>
        <w:t xml:space="preserve"> </w:t>
      </w:r>
    </w:p>
    <w:p w14:paraId="417AC5AD" w14:textId="77777777" w:rsidR="00694734" w:rsidRPr="004A4FE2" w:rsidRDefault="00515602" w:rsidP="00384C94">
      <w:pPr>
        <w:spacing w:line="276" w:lineRule="auto"/>
        <w:rPr>
          <w:rFonts w:asciiTheme="minorEastAsia" w:hAnsiTheme="minorEastAsia" w:cs="Times New Roman"/>
          <w:b/>
          <w:bCs/>
          <w:sz w:val="28"/>
          <w:szCs w:val="28"/>
        </w:rPr>
      </w:pPr>
      <w:r w:rsidRPr="004A4FE2">
        <w:rPr>
          <w:rFonts w:asciiTheme="minorEastAsia" w:hAnsiTheme="minorEastAsia" w:cs="Times New Roman" w:hint="eastAsia"/>
          <w:b/>
          <w:bCs/>
          <w:sz w:val="28"/>
          <w:szCs w:val="28"/>
        </w:rPr>
        <w:t>소속기관</w:t>
      </w:r>
      <w:r w:rsidR="00520BC1" w:rsidRPr="004A4FE2">
        <w:rPr>
          <w:rFonts w:asciiTheme="minorEastAsia" w:hAnsiTheme="minorEastAsia" w:cs="Times New Roman" w:hint="eastAsia"/>
          <w:b/>
          <w:bCs/>
          <w:sz w:val="28"/>
          <w:szCs w:val="28"/>
        </w:rPr>
        <w:t>:</w:t>
      </w:r>
      <w:r w:rsidR="00520BC1" w:rsidRPr="004A4FE2">
        <w:rPr>
          <w:rFonts w:asciiTheme="minorEastAsia" w:hAnsiTheme="minorEastAsia" w:cs="Times New Roman"/>
          <w:b/>
          <w:bCs/>
          <w:sz w:val="28"/>
          <w:szCs w:val="28"/>
        </w:rPr>
        <w:t xml:space="preserve"> </w:t>
      </w:r>
    </w:p>
    <w:p w14:paraId="1DFE5E22" w14:textId="77777777" w:rsidR="003B2FD9" w:rsidRPr="00384C94" w:rsidRDefault="003B2FD9" w:rsidP="00384C94">
      <w:pPr>
        <w:spacing w:line="276" w:lineRule="auto"/>
        <w:rPr>
          <w:rFonts w:asciiTheme="minorEastAsia" w:hAnsiTheme="minorEastAsia" w:cs="Times New Roman"/>
          <w:sz w:val="8"/>
          <w:szCs w:val="8"/>
        </w:rPr>
      </w:pPr>
    </w:p>
    <w:p w14:paraId="4259637A" w14:textId="4F2EA171" w:rsidR="00897CBF" w:rsidRPr="004A4FE2" w:rsidRDefault="00897CBF" w:rsidP="5A27F719">
      <w:pPr>
        <w:spacing w:line="276" w:lineRule="auto"/>
        <w:rPr>
          <w:rFonts w:asciiTheme="minorEastAsia" w:hAnsiTheme="minorEastAsia" w:cs="Times New Roman"/>
          <w:sz w:val="24"/>
          <w:szCs w:val="24"/>
        </w:rPr>
      </w:pPr>
      <w:r w:rsidRPr="5A27F719">
        <w:rPr>
          <w:rFonts w:asciiTheme="minorEastAsia" w:hAnsiTheme="minorEastAsia" w:cs="Times New Roman"/>
          <w:sz w:val="24"/>
          <w:szCs w:val="24"/>
        </w:rPr>
        <w:t>본교에 재직</w:t>
      </w:r>
      <w:r w:rsidR="00A34115" w:rsidRPr="5A27F719">
        <w:rPr>
          <w:rFonts w:asciiTheme="minorEastAsia" w:hAnsiTheme="minorEastAsia" w:cs="Times New Roman"/>
          <w:sz w:val="24"/>
          <w:szCs w:val="24"/>
        </w:rPr>
        <w:t xml:space="preserve"> </w:t>
      </w:r>
      <w:r w:rsidRPr="5A27F719">
        <w:rPr>
          <w:rFonts w:asciiTheme="minorEastAsia" w:hAnsiTheme="minorEastAsia" w:cs="Times New Roman"/>
          <w:sz w:val="24"/>
          <w:szCs w:val="24"/>
        </w:rPr>
        <w:t xml:space="preserve">중인 상기인이 </w:t>
      </w:r>
      <w:r w:rsidRPr="5A27F719">
        <w:rPr>
          <w:rFonts w:asciiTheme="minorEastAsia" w:hAnsiTheme="minorEastAsia" w:cs="Times New Roman"/>
          <w:b/>
          <w:bCs/>
          <w:sz w:val="24"/>
          <w:szCs w:val="24"/>
        </w:rPr>
        <w:t>202</w:t>
      </w:r>
      <w:r w:rsidR="00474C68">
        <w:rPr>
          <w:rFonts w:asciiTheme="minorEastAsia" w:hAnsiTheme="minorEastAsia" w:cs="Times New Roman" w:hint="eastAsia"/>
          <w:b/>
          <w:bCs/>
          <w:sz w:val="24"/>
          <w:szCs w:val="24"/>
        </w:rPr>
        <w:t>7</w:t>
      </w:r>
      <w:r w:rsidRPr="5A27F719">
        <w:rPr>
          <w:rFonts w:asciiTheme="minorEastAsia" w:hAnsiTheme="minorEastAsia" w:cs="Times New Roman"/>
          <w:b/>
          <w:bCs/>
          <w:sz w:val="24"/>
          <w:szCs w:val="24"/>
        </w:rPr>
        <w:t>년 1월</w:t>
      </w:r>
      <w:r w:rsidR="003B06A5" w:rsidRPr="5A27F719">
        <w:rPr>
          <w:rFonts w:asciiTheme="minorEastAsia" w:hAnsiTheme="minorEastAsia" w:cs="Times New Roman"/>
          <w:b/>
          <w:bCs/>
          <w:sz w:val="24"/>
          <w:szCs w:val="24"/>
        </w:rPr>
        <w:t xml:space="preserve"> </w:t>
      </w:r>
      <w:r w:rsidR="00121809" w:rsidRPr="5A27F719">
        <w:rPr>
          <w:rFonts w:asciiTheme="minorEastAsia" w:hAnsiTheme="minorEastAsia" w:cs="Times New Roman"/>
          <w:b/>
          <w:bCs/>
          <w:sz w:val="24"/>
          <w:szCs w:val="24"/>
        </w:rPr>
        <w:t>9</w:t>
      </w:r>
      <w:r w:rsidR="00E708D1" w:rsidRPr="5A27F719">
        <w:rPr>
          <w:rFonts w:asciiTheme="minorEastAsia" w:hAnsiTheme="minorEastAsia" w:cs="Times New Roman"/>
          <w:b/>
          <w:bCs/>
          <w:sz w:val="24"/>
          <w:szCs w:val="24"/>
        </w:rPr>
        <w:t>일(</w:t>
      </w:r>
      <w:r w:rsidR="51BCD0FC" w:rsidRPr="5A27F719">
        <w:rPr>
          <w:rFonts w:asciiTheme="minorEastAsia" w:hAnsiTheme="minorEastAsia" w:cs="Times New Roman"/>
          <w:b/>
          <w:bCs/>
          <w:sz w:val="24"/>
          <w:szCs w:val="24"/>
        </w:rPr>
        <w:t>토</w:t>
      </w:r>
      <w:r w:rsidR="00E708D1" w:rsidRPr="5A27F719">
        <w:rPr>
          <w:rFonts w:asciiTheme="minorEastAsia" w:hAnsiTheme="minorEastAsia" w:cs="Times New Roman"/>
          <w:b/>
          <w:bCs/>
          <w:sz w:val="24"/>
          <w:szCs w:val="24"/>
        </w:rPr>
        <w:t>)</w:t>
      </w:r>
      <w:r w:rsidRPr="5A27F719">
        <w:rPr>
          <w:rFonts w:asciiTheme="minorEastAsia" w:hAnsiTheme="minorEastAsia" w:cs="Times New Roman"/>
          <w:b/>
          <w:bCs/>
          <w:sz w:val="24"/>
          <w:szCs w:val="24"/>
        </w:rPr>
        <w:t>부터 202</w:t>
      </w:r>
      <w:r w:rsidR="00474C68">
        <w:rPr>
          <w:rFonts w:asciiTheme="minorEastAsia" w:hAnsiTheme="minorEastAsia" w:cs="Times New Roman" w:hint="eastAsia"/>
          <w:b/>
          <w:bCs/>
          <w:sz w:val="24"/>
          <w:szCs w:val="24"/>
        </w:rPr>
        <w:t>7</w:t>
      </w:r>
      <w:r w:rsidRPr="5A27F719">
        <w:rPr>
          <w:rFonts w:asciiTheme="minorEastAsia" w:hAnsiTheme="minorEastAsia" w:cs="Times New Roman"/>
          <w:b/>
          <w:bCs/>
          <w:sz w:val="24"/>
          <w:szCs w:val="24"/>
        </w:rPr>
        <w:t xml:space="preserve">년 2월 </w:t>
      </w:r>
      <w:r w:rsidR="638F8D27" w:rsidRPr="5A27F719">
        <w:rPr>
          <w:rFonts w:asciiTheme="minorEastAsia" w:hAnsiTheme="minorEastAsia" w:cs="Times New Roman"/>
          <w:b/>
          <w:bCs/>
          <w:sz w:val="24"/>
          <w:szCs w:val="24"/>
        </w:rPr>
        <w:t>6</w:t>
      </w:r>
      <w:r w:rsidR="00723EF1" w:rsidRPr="5A27F719">
        <w:rPr>
          <w:rFonts w:asciiTheme="minorEastAsia" w:hAnsiTheme="minorEastAsia" w:cs="Times New Roman"/>
          <w:b/>
          <w:bCs/>
          <w:sz w:val="24"/>
          <w:szCs w:val="24"/>
        </w:rPr>
        <w:t>일(</w:t>
      </w:r>
      <w:r w:rsidR="70D7492E" w:rsidRPr="5A27F719">
        <w:rPr>
          <w:rFonts w:asciiTheme="minorEastAsia" w:hAnsiTheme="minorEastAsia" w:cs="Times New Roman"/>
          <w:b/>
          <w:bCs/>
          <w:sz w:val="24"/>
          <w:szCs w:val="24"/>
        </w:rPr>
        <w:t>토</w:t>
      </w:r>
      <w:r w:rsidR="00723EF1" w:rsidRPr="5A27F719">
        <w:rPr>
          <w:rFonts w:asciiTheme="minorEastAsia" w:hAnsiTheme="minorEastAsia" w:cs="Times New Roman"/>
          <w:b/>
          <w:bCs/>
          <w:sz w:val="24"/>
          <w:szCs w:val="24"/>
        </w:rPr>
        <w:t>)</w:t>
      </w:r>
      <w:r w:rsidRPr="5A27F719">
        <w:rPr>
          <w:rFonts w:asciiTheme="minorEastAsia" w:hAnsiTheme="minorEastAsia" w:cs="Times New Roman"/>
          <w:b/>
          <w:bCs/>
          <w:sz w:val="24"/>
          <w:szCs w:val="24"/>
        </w:rPr>
        <w:t>까지</w:t>
      </w:r>
      <w:r w:rsidRPr="5A27F719">
        <w:rPr>
          <w:rFonts w:asciiTheme="minorEastAsia" w:hAnsiTheme="minorEastAsia" w:cs="Times New Roman"/>
          <w:sz w:val="24"/>
          <w:szCs w:val="24"/>
        </w:rPr>
        <w:t xml:space="preserve"> </w:t>
      </w:r>
      <w:r w:rsidR="00A61E0C" w:rsidRPr="5A27F719">
        <w:rPr>
          <w:rFonts w:asciiTheme="minorEastAsia" w:hAnsiTheme="minorEastAsia" w:cs="Times New Roman"/>
          <w:sz w:val="24"/>
          <w:szCs w:val="24"/>
        </w:rPr>
        <w:t>약 4</w:t>
      </w:r>
      <w:r w:rsidRPr="5A27F719">
        <w:rPr>
          <w:rFonts w:asciiTheme="minorEastAsia" w:hAnsiTheme="minorEastAsia" w:cs="Times New Roman"/>
          <w:sz w:val="24"/>
          <w:szCs w:val="24"/>
        </w:rPr>
        <w:t>주</w:t>
      </w:r>
      <w:r w:rsidR="00A34115" w:rsidRPr="5A27F719">
        <w:rPr>
          <w:rFonts w:asciiTheme="minorEastAsia" w:hAnsiTheme="minorEastAsia" w:cs="Times New Roman"/>
          <w:sz w:val="24"/>
          <w:szCs w:val="24"/>
        </w:rPr>
        <w:t xml:space="preserve"> </w:t>
      </w:r>
      <w:r w:rsidRPr="5A27F719">
        <w:rPr>
          <w:rFonts w:asciiTheme="minorEastAsia" w:hAnsiTheme="minorEastAsia" w:cs="Times New Roman"/>
          <w:sz w:val="24"/>
          <w:szCs w:val="24"/>
        </w:rPr>
        <w:t xml:space="preserve">동안 실시될 </w:t>
      </w:r>
      <w:r w:rsidR="00515602" w:rsidRPr="5A27F719">
        <w:rPr>
          <w:rFonts w:asciiTheme="minorEastAsia" w:hAnsiTheme="minorEastAsia" w:cs="Times New Roman"/>
          <w:sz w:val="24"/>
          <w:szCs w:val="24"/>
        </w:rPr>
        <w:t>PY</w:t>
      </w:r>
      <w:r w:rsidRPr="5A27F719">
        <w:rPr>
          <w:rFonts w:asciiTheme="minorEastAsia" w:hAnsiTheme="minorEastAsia" w:cs="Times New Roman"/>
          <w:sz w:val="24"/>
          <w:szCs w:val="24"/>
        </w:rPr>
        <w:t>202</w:t>
      </w:r>
      <w:r w:rsidR="007A5B17">
        <w:rPr>
          <w:rFonts w:asciiTheme="minorEastAsia" w:hAnsiTheme="minorEastAsia" w:cs="Times New Roman" w:hint="eastAsia"/>
          <w:sz w:val="24"/>
          <w:szCs w:val="24"/>
        </w:rPr>
        <w:t>7</w:t>
      </w:r>
      <w:r w:rsidRPr="5A27F719">
        <w:rPr>
          <w:rFonts w:asciiTheme="minorEastAsia" w:hAnsiTheme="minorEastAsia" w:cs="Times New Roman"/>
          <w:sz w:val="24"/>
          <w:szCs w:val="24"/>
        </w:rPr>
        <w:t xml:space="preserve"> Fulbright American Studies Program에 참가하도록 허가와 추천을 받았음을 확인하는 바입니다.</w:t>
      </w:r>
    </w:p>
    <w:p w14:paraId="6E014942" w14:textId="77777777" w:rsidR="004557C6" w:rsidRPr="004A4FE2" w:rsidRDefault="004557C6" w:rsidP="00384C94">
      <w:pPr>
        <w:spacing w:line="276" w:lineRule="auto"/>
        <w:rPr>
          <w:rFonts w:asciiTheme="minorEastAsia" w:hAnsiTheme="minorEastAsia" w:cs="Times New Roman"/>
          <w:sz w:val="12"/>
          <w:szCs w:val="12"/>
        </w:rPr>
      </w:pPr>
    </w:p>
    <w:p w14:paraId="0C20C63C" w14:textId="08C7A493" w:rsidR="00694734" w:rsidRPr="004A4FE2" w:rsidRDefault="00694734" w:rsidP="00384C94">
      <w:pPr>
        <w:spacing w:line="276" w:lineRule="auto"/>
        <w:rPr>
          <w:rFonts w:asciiTheme="minorEastAsia" w:hAnsiTheme="minorEastAsia" w:cs="Times New Roman"/>
          <w:sz w:val="24"/>
          <w:szCs w:val="24"/>
        </w:rPr>
      </w:pPr>
      <w:r w:rsidRPr="004A4FE2">
        <w:rPr>
          <w:rFonts w:asciiTheme="minorEastAsia" w:hAnsiTheme="minorEastAsia" w:cs="Times New Roman" w:hint="eastAsia"/>
          <w:sz w:val="24"/>
          <w:szCs w:val="24"/>
        </w:rPr>
        <w:t>확인사항:</w:t>
      </w:r>
    </w:p>
    <w:p w14:paraId="60619CB9" w14:textId="77777777" w:rsidR="001809EA" w:rsidRPr="004A4FE2" w:rsidRDefault="001809EA" w:rsidP="00384C94">
      <w:pPr>
        <w:pStyle w:val="ListParagraph"/>
        <w:numPr>
          <w:ilvl w:val="0"/>
          <w:numId w:val="2"/>
        </w:numPr>
        <w:spacing w:line="276" w:lineRule="auto"/>
        <w:rPr>
          <w:rFonts w:asciiTheme="minorEastAsia" w:hAnsiTheme="minorEastAsia" w:cs="Times New Roman"/>
          <w:b/>
          <w:bCs/>
          <w:sz w:val="22"/>
          <w:szCs w:val="22"/>
        </w:rPr>
      </w:pPr>
      <w:r w:rsidRPr="004A4FE2">
        <w:rPr>
          <w:rFonts w:asciiTheme="minorEastAsia" w:hAnsiTheme="minorEastAsia" w:cs="Times New Roman" w:hint="eastAsia"/>
          <w:b/>
          <w:bCs/>
          <w:sz w:val="22"/>
          <w:szCs w:val="22"/>
        </w:rPr>
        <w:t>지원자 신분의 확인</w:t>
      </w:r>
    </w:p>
    <w:p w14:paraId="45178F59" w14:textId="499890DF" w:rsidR="00731E67" w:rsidRPr="004A4FE2" w:rsidRDefault="00CA3F74" w:rsidP="00384C94">
      <w:pPr>
        <w:pStyle w:val="ListParagraph"/>
        <w:numPr>
          <w:ilvl w:val="0"/>
          <w:numId w:val="3"/>
        </w:numPr>
        <w:spacing w:line="276" w:lineRule="auto"/>
        <w:rPr>
          <w:rFonts w:asciiTheme="minorEastAsia" w:hAnsiTheme="minorEastAsia" w:cs="Times New Roman"/>
          <w:sz w:val="22"/>
          <w:szCs w:val="22"/>
        </w:rPr>
      </w:pPr>
      <w:r w:rsidRPr="004A4FE2">
        <w:rPr>
          <w:rFonts w:asciiTheme="minorEastAsia" w:hAnsiTheme="minorEastAsia" w:cs="Times New Roman" w:hint="eastAsia"/>
          <w:sz w:val="22"/>
          <w:szCs w:val="22"/>
        </w:rPr>
        <w:t xml:space="preserve">지원 당시 국/공립 및 사립 학교에 재직 중인 정교사 </w:t>
      </w:r>
      <w:r w:rsidRPr="004A4FE2">
        <w:rPr>
          <w:rFonts w:asciiTheme="minorEastAsia" w:hAnsiTheme="minorEastAsia" w:cs="Times New Roman"/>
          <w:sz w:val="22"/>
          <w:szCs w:val="22"/>
        </w:rPr>
        <w:t>1</w:t>
      </w:r>
      <w:r w:rsidRPr="004A4FE2">
        <w:rPr>
          <w:rFonts w:asciiTheme="minorEastAsia" w:hAnsiTheme="minorEastAsia" w:cs="Times New Roman" w:hint="eastAsia"/>
          <w:sz w:val="22"/>
          <w:szCs w:val="22"/>
        </w:rPr>
        <w:t>급 교원자격증 소지자</w:t>
      </w:r>
      <w:r w:rsidR="00524947" w:rsidRPr="004A4FE2">
        <w:rPr>
          <w:rFonts w:asciiTheme="minorEastAsia" w:hAnsiTheme="minorEastAsia" w:cs="Times New Roman" w:hint="eastAsia"/>
          <w:sz w:val="22"/>
          <w:szCs w:val="22"/>
        </w:rPr>
        <w:t xml:space="preserve">로 </w:t>
      </w:r>
      <w:r w:rsidR="00731E67" w:rsidRPr="004A4FE2">
        <w:rPr>
          <w:rFonts w:asciiTheme="minorEastAsia" w:hAnsiTheme="minorEastAsia" w:cs="Times New Roman" w:hint="eastAsia"/>
          <w:sz w:val="22"/>
          <w:szCs w:val="22"/>
        </w:rPr>
        <w:t>학교장으로부터 출장 허가 및 추천을 받을 수 있는</w:t>
      </w:r>
      <w:r w:rsidR="006379DB" w:rsidRPr="004A4FE2">
        <w:rPr>
          <w:rFonts w:asciiTheme="minorEastAsia" w:hAnsiTheme="minorEastAsia" w:cs="Times New Roman" w:hint="eastAsia"/>
          <w:sz w:val="22"/>
          <w:szCs w:val="22"/>
        </w:rPr>
        <w:t xml:space="preserve"> 초/중등 교원</w:t>
      </w:r>
    </w:p>
    <w:p w14:paraId="517FE64D" w14:textId="36D4DD6A" w:rsidR="00897CBF" w:rsidRPr="004A4FE2" w:rsidRDefault="006450E4" w:rsidP="00384C94">
      <w:pPr>
        <w:pStyle w:val="ListParagraph"/>
        <w:numPr>
          <w:ilvl w:val="0"/>
          <w:numId w:val="3"/>
        </w:numPr>
        <w:spacing w:line="276" w:lineRule="auto"/>
        <w:rPr>
          <w:rFonts w:asciiTheme="minorEastAsia" w:hAnsiTheme="minorEastAsia" w:cs="Times New Roman"/>
          <w:sz w:val="22"/>
          <w:szCs w:val="22"/>
        </w:rPr>
      </w:pPr>
      <w:r w:rsidRPr="004A4FE2">
        <w:rPr>
          <w:rFonts w:asciiTheme="minorEastAsia" w:hAnsiTheme="minorEastAsia" w:cs="Times New Roman" w:hint="eastAsia"/>
          <w:sz w:val="22"/>
          <w:szCs w:val="22"/>
        </w:rPr>
        <w:t xml:space="preserve">정년 잔여기간이 </w:t>
      </w:r>
      <w:r w:rsidRPr="004A4FE2">
        <w:rPr>
          <w:rFonts w:asciiTheme="minorEastAsia" w:hAnsiTheme="minorEastAsia" w:cs="Times New Roman"/>
          <w:sz w:val="22"/>
          <w:szCs w:val="22"/>
        </w:rPr>
        <w:t>6</w:t>
      </w:r>
      <w:r w:rsidRPr="004A4FE2">
        <w:rPr>
          <w:rFonts w:asciiTheme="minorEastAsia" w:hAnsiTheme="minorEastAsia" w:cs="Times New Roman" w:hint="eastAsia"/>
          <w:sz w:val="22"/>
          <w:szCs w:val="22"/>
        </w:rPr>
        <w:t xml:space="preserve">년 이상인 자로 귀국 후 최소 </w:t>
      </w:r>
      <w:r w:rsidR="00DD23B0" w:rsidRPr="004A4FE2">
        <w:rPr>
          <w:rFonts w:asciiTheme="minorEastAsia" w:hAnsiTheme="minorEastAsia" w:cs="Times New Roman"/>
          <w:sz w:val="22"/>
          <w:szCs w:val="22"/>
        </w:rPr>
        <w:t>5</w:t>
      </w:r>
      <w:r w:rsidRPr="004A4FE2">
        <w:rPr>
          <w:rFonts w:asciiTheme="minorEastAsia" w:hAnsiTheme="minorEastAsia" w:cs="Times New Roman" w:hint="eastAsia"/>
          <w:sz w:val="22"/>
          <w:szCs w:val="22"/>
        </w:rPr>
        <w:t>년 이상 교육에 기여할 수 있는 자</w:t>
      </w:r>
    </w:p>
    <w:p w14:paraId="03C2DD89" w14:textId="0FBE4E4B" w:rsidR="00524947" w:rsidRPr="004A4FE2" w:rsidRDefault="00524947" w:rsidP="00384C94">
      <w:pPr>
        <w:pStyle w:val="ListParagraph"/>
        <w:numPr>
          <w:ilvl w:val="0"/>
          <w:numId w:val="3"/>
        </w:numPr>
        <w:spacing w:line="276" w:lineRule="auto"/>
        <w:rPr>
          <w:rFonts w:asciiTheme="minorEastAsia" w:hAnsiTheme="minorEastAsia" w:cs="Times New Roman"/>
          <w:sz w:val="22"/>
          <w:szCs w:val="22"/>
        </w:rPr>
      </w:pPr>
      <w:r w:rsidRPr="004A4FE2">
        <w:rPr>
          <w:rFonts w:asciiTheme="minorEastAsia" w:hAnsiTheme="minorEastAsia" w:cs="Times New Roman" w:hint="eastAsia"/>
          <w:sz w:val="22"/>
          <w:szCs w:val="22"/>
        </w:rPr>
        <w:t>동일 학교에</w:t>
      </w:r>
      <w:r w:rsidR="006D48D0" w:rsidRPr="004A4FE2">
        <w:rPr>
          <w:rFonts w:asciiTheme="minorEastAsia" w:hAnsiTheme="minorEastAsia" w:cs="Times New Roman" w:hint="eastAsia"/>
          <w:sz w:val="22"/>
          <w:szCs w:val="22"/>
        </w:rPr>
        <w:t xml:space="preserve">서 </w:t>
      </w:r>
      <w:r w:rsidR="006D48D0" w:rsidRPr="004A4FE2">
        <w:rPr>
          <w:rFonts w:asciiTheme="minorEastAsia" w:hAnsiTheme="minorEastAsia" w:cs="Times New Roman"/>
          <w:sz w:val="22"/>
          <w:szCs w:val="22"/>
        </w:rPr>
        <w:t>2</w:t>
      </w:r>
      <w:r w:rsidR="006D48D0" w:rsidRPr="004A4FE2">
        <w:rPr>
          <w:rFonts w:asciiTheme="minorEastAsia" w:hAnsiTheme="minorEastAsia" w:cs="Times New Roman" w:hint="eastAsia"/>
          <w:sz w:val="22"/>
          <w:szCs w:val="22"/>
        </w:rPr>
        <w:t>인 이상 지원 불가</w:t>
      </w:r>
    </w:p>
    <w:p w14:paraId="4EC5CCE0" w14:textId="22A2B04E" w:rsidR="003F3453" w:rsidRPr="004A4FE2" w:rsidRDefault="009F5D8A" w:rsidP="5A27F719">
      <w:pPr>
        <w:pStyle w:val="ListParagraph"/>
        <w:numPr>
          <w:ilvl w:val="0"/>
          <w:numId w:val="3"/>
        </w:numPr>
        <w:spacing w:line="276" w:lineRule="auto"/>
        <w:rPr>
          <w:rFonts w:asciiTheme="minorEastAsia" w:hAnsiTheme="minorEastAsia" w:cs="Times New Roman"/>
          <w:sz w:val="22"/>
          <w:szCs w:val="22"/>
        </w:rPr>
      </w:pPr>
      <w:r w:rsidRPr="5A27F719">
        <w:rPr>
          <w:rFonts w:asciiTheme="minorEastAsia" w:hAnsiTheme="minorEastAsia" w:cs="Times New Roman"/>
          <w:sz w:val="22"/>
          <w:szCs w:val="22"/>
        </w:rPr>
        <w:t>202</w:t>
      </w:r>
      <w:r w:rsidR="409FE7E5" w:rsidRPr="5A27F719">
        <w:rPr>
          <w:rFonts w:asciiTheme="minorEastAsia" w:hAnsiTheme="minorEastAsia" w:cs="Times New Roman"/>
          <w:sz w:val="22"/>
          <w:szCs w:val="22"/>
        </w:rPr>
        <w:t>7</w:t>
      </w:r>
      <w:r w:rsidRPr="5A27F719">
        <w:rPr>
          <w:rFonts w:asciiTheme="minorEastAsia" w:hAnsiTheme="minorEastAsia" w:cs="Times New Roman"/>
          <w:sz w:val="22"/>
          <w:szCs w:val="22"/>
        </w:rPr>
        <w:t>년 휴직 예정이 아니한 자</w:t>
      </w:r>
    </w:p>
    <w:p w14:paraId="62E6329B" w14:textId="77777777" w:rsidR="003F3453" w:rsidRPr="00D12986" w:rsidRDefault="003F3453" w:rsidP="00384C94">
      <w:pPr>
        <w:pStyle w:val="ListParagraph"/>
        <w:spacing w:line="276" w:lineRule="auto"/>
        <w:ind w:left="1080"/>
        <w:rPr>
          <w:rFonts w:asciiTheme="minorEastAsia" w:hAnsiTheme="minorEastAsia" w:cs="Times New Roman"/>
          <w:sz w:val="12"/>
          <w:szCs w:val="12"/>
        </w:rPr>
      </w:pPr>
    </w:p>
    <w:p w14:paraId="57EE28E1" w14:textId="06CDF763" w:rsidR="00DF1AF1" w:rsidRPr="004A4FE2" w:rsidRDefault="0023742A" w:rsidP="00384C94">
      <w:pPr>
        <w:pStyle w:val="ListParagraph"/>
        <w:numPr>
          <w:ilvl w:val="0"/>
          <w:numId w:val="2"/>
        </w:numPr>
        <w:spacing w:line="276" w:lineRule="auto"/>
        <w:rPr>
          <w:rFonts w:asciiTheme="minorEastAsia" w:hAnsiTheme="minorEastAsia" w:cs="Times New Roman"/>
          <w:b/>
          <w:bCs/>
          <w:sz w:val="22"/>
          <w:szCs w:val="22"/>
        </w:rPr>
      </w:pPr>
      <w:r w:rsidRPr="004A4FE2">
        <w:rPr>
          <w:rFonts w:asciiTheme="minorEastAsia" w:hAnsiTheme="minorEastAsia" w:cs="Times New Roman"/>
          <w:b/>
          <w:bCs/>
          <w:sz w:val="22"/>
          <w:szCs w:val="22"/>
        </w:rPr>
        <w:t>기타</w:t>
      </w:r>
    </w:p>
    <w:p w14:paraId="219F076A" w14:textId="3DA3855E" w:rsidR="00035E50" w:rsidRPr="004A4FE2" w:rsidRDefault="00FD1CFC" w:rsidP="5A27F719">
      <w:pPr>
        <w:pStyle w:val="ListParagraph"/>
        <w:numPr>
          <w:ilvl w:val="0"/>
          <w:numId w:val="5"/>
        </w:numPr>
        <w:spacing w:line="276" w:lineRule="auto"/>
        <w:rPr>
          <w:rFonts w:asciiTheme="minorEastAsia" w:hAnsiTheme="minorEastAsia" w:cs="Times New Roman"/>
          <w:sz w:val="22"/>
          <w:szCs w:val="22"/>
        </w:rPr>
      </w:pPr>
      <w:r w:rsidRPr="5A27F719">
        <w:rPr>
          <w:rFonts w:asciiTheme="minorEastAsia" w:hAnsiTheme="minorEastAsia" w:cs="Times New Roman"/>
          <w:sz w:val="22"/>
          <w:szCs w:val="22"/>
        </w:rPr>
        <w:t>202</w:t>
      </w:r>
      <w:r w:rsidR="2CF7E34B" w:rsidRPr="5A27F719">
        <w:rPr>
          <w:rFonts w:asciiTheme="minorEastAsia" w:hAnsiTheme="minorEastAsia" w:cs="Times New Roman"/>
          <w:sz w:val="22"/>
          <w:szCs w:val="22"/>
        </w:rPr>
        <w:t>6</w:t>
      </w:r>
      <w:r w:rsidRPr="5A27F719">
        <w:rPr>
          <w:rFonts w:asciiTheme="minorEastAsia" w:hAnsiTheme="minorEastAsia" w:cs="Times New Roman"/>
          <w:sz w:val="22"/>
          <w:szCs w:val="22"/>
        </w:rPr>
        <w:t>년 11~12월 중 합격자</w:t>
      </w:r>
      <w:r w:rsidR="00035E50" w:rsidRPr="5A27F719">
        <w:rPr>
          <w:rFonts w:asciiTheme="minorEastAsia" w:hAnsiTheme="minorEastAsia" w:cs="Times New Roman"/>
          <w:sz w:val="22"/>
          <w:szCs w:val="22"/>
        </w:rPr>
        <w:t>를</w:t>
      </w:r>
      <w:r w:rsidRPr="5A27F719">
        <w:rPr>
          <w:rFonts w:asciiTheme="minorEastAsia" w:hAnsiTheme="minorEastAsia" w:cs="Times New Roman"/>
          <w:sz w:val="22"/>
          <w:szCs w:val="22"/>
        </w:rPr>
        <w:t xml:space="preserve"> 대상으로 </w:t>
      </w:r>
      <w:r w:rsidR="009F7CC1" w:rsidRPr="5A27F719">
        <w:rPr>
          <w:rFonts w:asciiTheme="minorEastAsia" w:hAnsiTheme="minorEastAsia" w:cs="Times New Roman"/>
          <w:sz w:val="22"/>
          <w:szCs w:val="22"/>
        </w:rPr>
        <w:t xml:space="preserve">1회 </w:t>
      </w:r>
      <w:r w:rsidRPr="5A27F719">
        <w:rPr>
          <w:rFonts w:asciiTheme="minorEastAsia" w:hAnsiTheme="minorEastAsia" w:cs="Times New Roman"/>
          <w:sz w:val="22"/>
          <w:szCs w:val="22"/>
        </w:rPr>
        <w:t>Pre</w:t>
      </w:r>
      <w:r w:rsidR="00035E50" w:rsidRPr="5A27F719">
        <w:rPr>
          <w:rFonts w:asciiTheme="minorEastAsia" w:hAnsiTheme="minorEastAsia" w:cs="Times New Roman"/>
          <w:sz w:val="22"/>
          <w:szCs w:val="22"/>
        </w:rPr>
        <w:t>-Departure Orientatio</w:t>
      </w:r>
      <w:r w:rsidR="009F7CC1" w:rsidRPr="5A27F719">
        <w:rPr>
          <w:rFonts w:asciiTheme="minorEastAsia" w:hAnsiTheme="minorEastAsia" w:cs="Times New Roman"/>
          <w:sz w:val="22"/>
          <w:szCs w:val="22"/>
        </w:rPr>
        <w:t>n (집합교육)</w:t>
      </w:r>
      <w:r w:rsidR="00035E50" w:rsidRPr="5A27F719">
        <w:rPr>
          <w:rFonts w:asciiTheme="minorEastAsia" w:hAnsiTheme="minorEastAsia" w:cs="Times New Roman"/>
          <w:sz w:val="22"/>
          <w:szCs w:val="22"/>
        </w:rPr>
        <w:t xml:space="preserve"> 대면</w:t>
      </w:r>
      <w:r w:rsidR="004A79F3" w:rsidRPr="5A27F719">
        <w:rPr>
          <w:rFonts w:asciiTheme="minorEastAsia" w:hAnsiTheme="minorEastAsia" w:cs="Times New Roman"/>
          <w:sz w:val="22"/>
          <w:szCs w:val="22"/>
        </w:rPr>
        <w:t>으로</w:t>
      </w:r>
      <w:r w:rsidR="00035E50" w:rsidRPr="5A27F719">
        <w:rPr>
          <w:rFonts w:asciiTheme="minorEastAsia" w:hAnsiTheme="minorEastAsia" w:cs="Times New Roman"/>
          <w:sz w:val="22"/>
          <w:szCs w:val="22"/>
        </w:rPr>
        <w:t xml:space="preserve"> 실시 예정</w:t>
      </w:r>
    </w:p>
    <w:p w14:paraId="3E7D76E0" w14:textId="20270E02" w:rsidR="00BD2586" w:rsidRDefault="00EA4436" w:rsidP="00384C94">
      <w:pPr>
        <w:pStyle w:val="ListParagraph"/>
        <w:numPr>
          <w:ilvl w:val="0"/>
          <w:numId w:val="5"/>
        </w:numPr>
        <w:spacing w:line="276" w:lineRule="auto"/>
        <w:rPr>
          <w:rFonts w:asciiTheme="minorEastAsia" w:hAnsiTheme="minorEastAsia" w:cs="Times New Roman"/>
          <w:sz w:val="22"/>
          <w:szCs w:val="22"/>
        </w:rPr>
      </w:pPr>
      <w:r>
        <w:rPr>
          <w:rFonts w:asciiTheme="minorEastAsia" w:hAnsiTheme="minorEastAsia" w:cs="Times New Roman"/>
          <w:sz w:val="22"/>
          <w:szCs w:val="22"/>
        </w:rPr>
        <w:t xml:space="preserve">프로그램 지원부터 </w:t>
      </w:r>
      <w:r w:rsidR="00241BF0">
        <w:rPr>
          <w:rFonts w:asciiTheme="minorEastAsia" w:hAnsiTheme="minorEastAsia" w:cs="Times New Roman"/>
          <w:sz w:val="22"/>
          <w:szCs w:val="22"/>
        </w:rPr>
        <w:t>Pre</w:t>
      </w:r>
      <w:r w:rsidR="00BD2586">
        <w:rPr>
          <w:rFonts w:asciiTheme="minorEastAsia" w:hAnsiTheme="minorEastAsia" w:cs="Times New Roman"/>
          <w:sz w:val="22"/>
          <w:szCs w:val="22"/>
        </w:rPr>
        <w:t>-Departure Orientation 참</w:t>
      </w:r>
      <w:r w:rsidR="000B430A">
        <w:rPr>
          <w:rFonts w:asciiTheme="minorEastAsia" w:hAnsiTheme="minorEastAsia" w:cs="Times New Roman"/>
          <w:sz w:val="22"/>
          <w:szCs w:val="22"/>
        </w:rPr>
        <w:t>석</w:t>
      </w:r>
      <w:r w:rsidR="00BD2586">
        <w:rPr>
          <w:rFonts w:asciiTheme="minorEastAsia" w:hAnsiTheme="minorEastAsia" w:cs="Times New Roman"/>
          <w:sz w:val="22"/>
          <w:szCs w:val="22"/>
        </w:rPr>
        <w:t>, 출국 및 귀국종료시까지 학사 일정에 영향을 주지 않음</w:t>
      </w:r>
    </w:p>
    <w:p w14:paraId="21E9A161" w14:textId="08F19A71" w:rsidR="004E00EA" w:rsidRPr="00423F17" w:rsidRDefault="004B1975" w:rsidP="00423F17">
      <w:pPr>
        <w:pStyle w:val="ListParagraph"/>
        <w:numPr>
          <w:ilvl w:val="0"/>
          <w:numId w:val="5"/>
        </w:numPr>
        <w:spacing w:line="276" w:lineRule="auto"/>
        <w:rPr>
          <w:rFonts w:asciiTheme="minorEastAsia" w:hAnsiTheme="minorEastAsia" w:cs="Times New Roman"/>
        </w:rPr>
      </w:pPr>
      <w:r w:rsidRPr="00423F17">
        <w:rPr>
          <w:rFonts w:asciiTheme="minorEastAsia" w:hAnsiTheme="minorEastAsia" w:cs="Times New Roman"/>
          <w:sz w:val="22"/>
          <w:szCs w:val="22"/>
        </w:rPr>
        <w:t>장학생은 프로그램 종료 후, Grace Period(최대 30일) 동안 미국에 추가 체류가 가능하나, 추가 체류를 희망할 경우, 반드시 한미교육위원단과 학교 관계자의 추가 체류 일정 관련 사전 승인 필요</w:t>
      </w:r>
    </w:p>
    <w:p w14:paraId="06D27A53" w14:textId="77777777" w:rsidR="009C157A" w:rsidRPr="00D12986" w:rsidRDefault="009C157A" w:rsidP="00384C94">
      <w:pPr>
        <w:spacing w:line="276" w:lineRule="auto"/>
        <w:ind w:left="720"/>
        <w:rPr>
          <w:rFonts w:ascii="Times New Roman" w:hAnsi="Times New Roman" w:cs="Times New Roman"/>
          <w:sz w:val="12"/>
          <w:szCs w:val="12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28"/>
        <w:gridCol w:w="2626"/>
        <w:gridCol w:w="2626"/>
      </w:tblGrid>
      <w:tr w:rsidR="00897CBF" w14:paraId="7F1DC089" w14:textId="77777777" w:rsidTr="00D512AD">
        <w:trPr>
          <w:trHeight w:val="517"/>
        </w:trPr>
        <w:tc>
          <w:tcPr>
            <w:tcW w:w="1928" w:type="dxa"/>
            <w:vAlign w:val="center"/>
          </w:tcPr>
          <w:p w14:paraId="53AB81B1" w14:textId="77777777" w:rsidR="00897CBF" w:rsidRDefault="00E34B96" w:rsidP="00384C94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결재자</w:t>
            </w:r>
          </w:p>
        </w:tc>
        <w:tc>
          <w:tcPr>
            <w:tcW w:w="2626" w:type="dxa"/>
            <w:vAlign w:val="center"/>
          </w:tcPr>
          <w:p w14:paraId="759B3E56" w14:textId="77777777" w:rsidR="00897CBF" w:rsidRDefault="00897CBF" w:rsidP="00384C94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교장</w:t>
            </w:r>
          </w:p>
        </w:tc>
        <w:tc>
          <w:tcPr>
            <w:tcW w:w="2626" w:type="dxa"/>
            <w:vAlign w:val="center"/>
          </w:tcPr>
          <w:p w14:paraId="5FB35DAE" w14:textId="77777777" w:rsidR="00897CBF" w:rsidRDefault="00897CBF" w:rsidP="00384C94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교감</w:t>
            </w:r>
          </w:p>
        </w:tc>
      </w:tr>
      <w:tr w:rsidR="00897CBF" w14:paraId="5877C5E7" w14:textId="77777777" w:rsidTr="00897CBF">
        <w:trPr>
          <w:trHeight w:val="696"/>
        </w:trPr>
        <w:tc>
          <w:tcPr>
            <w:tcW w:w="1928" w:type="dxa"/>
            <w:vAlign w:val="center"/>
          </w:tcPr>
          <w:p w14:paraId="3370504A" w14:textId="77777777" w:rsidR="00897CBF" w:rsidRDefault="00897CBF" w:rsidP="00384C94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성명</w:t>
            </w:r>
          </w:p>
        </w:tc>
        <w:tc>
          <w:tcPr>
            <w:tcW w:w="2626" w:type="dxa"/>
            <w:vAlign w:val="center"/>
          </w:tcPr>
          <w:p w14:paraId="76C4FEEC" w14:textId="77777777" w:rsidR="00897CBF" w:rsidRDefault="00897CBF" w:rsidP="00384C94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626" w:type="dxa"/>
            <w:vAlign w:val="center"/>
          </w:tcPr>
          <w:p w14:paraId="7E748DFB" w14:textId="77777777" w:rsidR="00897CBF" w:rsidRDefault="00897CBF" w:rsidP="00384C94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897CBF" w14:paraId="285F658C" w14:textId="77777777" w:rsidTr="00897CBF">
        <w:trPr>
          <w:trHeight w:val="696"/>
        </w:trPr>
        <w:tc>
          <w:tcPr>
            <w:tcW w:w="1928" w:type="dxa"/>
            <w:vAlign w:val="center"/>
          </w:tcPr>
          <w:p w14:paraId="05F0022B" w14:textId="77777777" w:rsidR="00897CBF" w:rsidRDefault="00897CBF" w:rsidP="00384C94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서명</w:t>
            </w: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혹은</w:t>
            </w: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날인</w:t>
            </w:r>
          </w:p>
        </w:tc>
        <w:tc>
          <w:tcPr>
            <w:tcW w:w="2626" w:type="dxa"/>
            <w:vAlign w:val="center"/>
          </w:tcPr>
          <w:p w14:paraId="638FD787" w14:textId="77777777" w:rsidR="00897CBF" w:rsidRDefault="00897CBF" w:rsidP="00384C94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626" w:type="dxa"/>
            <w:vAlign w:val="center"/>
          </w:tcPr>
          <w:p w14:paraId="204C40D1" w14:textId="77777777" w:rsidR="00897CBF" w:rsidRDefault="00897CBF" w:rsidP="00384C94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897CBF" w14:paraId="0EF711E8" w14:textId="77777777" w:rsidTr="00897CBF">
        <w:trPr>
          <w:trHeight w:val="696"/>
        </w:trPr>
        <w:tc>
          <w:tcPr>
            <w:tcW w:w="1928" w:type="dxa"/>
            <w:vAlign w:val="center"/>
          </w:tcPr>
          <w:p w14:paraId="6EC77A9B" w14:textId="77777777" w:rsidR="00897CBF" w:rsidRDefault="00897CBF" w:rsidP="00384C94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날짜</w:t>
            </w:r>
          </w:p>
        </w:tc>
        <w:tc>
          <w:tcPr>
            <w:tcW w:w="2626" w:type="dxa"/>
            <w:vAlign w:val="center"/>
          </w:tcPr>
          <w:p w14:paraId="75B788D6" w14:textId="77777777" w:rsidR="00897CBF" w:rsidRDefault="00897CBF" w:rsidP="00384C94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626" w:type="dxa"/>
            <w:vAlign w:val="center"/>
          </w:tcPr>
          <w:p w14:paraId="1D0975C0" w14:textId="77777777" w:rsidR="00897CBF" w:rsidRDefault="00897CBF" w:rsidP="00384C94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3776ABE0" w14:textId="77777777" w:rsidR="003B2FD9" w:rsidRPr="00423F17" w:rsidRDefault="003B2FD9" w:rsidP="00D512AD">
      <w:pPr>
        <w:spacing w:line="276" w:lineRule="auto"/>
        <w:rPr>
          <w:rFonts w:ascii="Times New Roman" w:hAnsi="Times New Roman" w:cs="Times New Roman"/>
          <w:b/>
          <w:bCs/>
          <w:sz w:val="18"/>
          <w:szCs w:val="18"/>
        </w:rPr>
      </w:pPr>
    </w:p>
    <w:sectPr w:rsidR="003B2FD9" w:rsidRPr="00423F17" w:rsidSect="005B02CF">
      <w:pgSz w:w="11907" w:h="16840" w:code="9"/>
      <w:pgMar w:top="1440" w:right="1440" w:bottom="1440" w:left="1440" w:header="720" w:footer="720" w:gutter="0"/>
      <w:pgBorders w:offsetFrom="page">
        <w:top w:val="single" w:sz="12" w:space="24" w:color="000099"/>
        <w:left w:val="single" w:sz="12" w:space="24" w:color="000099"/>
        <w:bottom w:val="single" w:sz="12" w:space="24" w:color="000099"/>
        <w:right w:val="single" w:sz="12" w:space="24" w:color="000099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85B5E9" w14:textId="77777777" w:rsidR="00603904" w:rsidRDefault="00603904" w:rsidP="000C0FDE">
      <w:pPr>
        <w:spacing w:line="240" w:lineRule="auto"/>
      </w:pPr>
      <w:r>
        <w:separator/>
      </w:r>
    </w:p>
  </w:endnote>
  <w:endnote w:type="continuationSeparator" w:id="0">
    <w:p w14:paraId="79B8340A" w14:textId="77777777" w:rsidR="00603904" w:rsidRDefault="00603904" w:rsidP="000C0FD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5BF09A" w14:textId="77777777" w:rsidR="00603904" w:rsidRDefault="00603904" w:rsidP="000C0FDE">
      <w:pPr>
        <w:spacing w:line="240" w:lineRule="auto"/>
      </w:pPr>
      <w:r>
        <w:separator/>
      </w:r>
    </w:p>
  </w:footnote>
  <w:footnote w:type="continuationSeparator" w:id="0">
    <w:p w14:paraId="7C6D62C2" w14:textId="77777777" w:rsidR="00603904" w:rsidRDefault="00603904" w:rsidP="000C0FD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51CB81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4A08C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964AE6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31660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C1208D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02E498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6DED47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80A768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358BA0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9AAF4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250348"/>
    <w:multiLevelType w:val="hybridMultilevel"/>
    <w:tmpl w:val="3B5231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AD509C"/>
    <w:multiLevelType w:val="hybridMultilevel"/>
    <w:tmpl w:val="B9BCD77A"/>
    <w:lvl w:ilvl="0" w:tplc="FFFFFFFF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CD16EC9"/>
    <w:multiLevelType w:val="hybridMultilevel"/>
    <w:tmpl w:val="B9BCD77A"/>
    <w:lvl w:ilvl="0" w:tplc="04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87034D0"/>
    <w:multiLevelType w:val="hybridMultilevel"/>
    <w:tmpl w:val="B058D644"/>
    <w:lvl w:ilvl="0" w:tplc="04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EE02882"/>
    <w:multiLevelType w:val="hybridMultilevel"/>
    <w:tmpl w:val="6166188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1647070">
    <w:abstractNumId w:val="14"/>
  </w:num>
  <w:num w:numId="2" w16cid:durableId="124811370">
    <w:abstractNumId w:val="10"/>
  </w:num>
  <w:num w:numId="3" w16cid:durableId="943882083">
    <w:abstractNumId w:val="12"/>
  </w:num>
  <w:num w:numId="4" w16cid:durableId="1857768959">
    <w:abstractNumId w:val="13"/>
  </w:num>
  <w:num w:numId="5" w16cid:durableId="613446780">
    <w:abstractNumId w:val="11"/>
  </w:num>
  <w:num w:numId="6" w16cid:durableId="846869880">
    <w:abstractNumId w:val="9"/>
  </w:num>
  <w:num w:numId="7" w16cid:durableId="2053917965">
    <w:abstractNumId w:val="7"/>
  </w:num>
  <w:num w:numId="8" w16cid:durableId="987199209">
    <w:abstractNumId w:val="6"/>
  </w:num>
  <w:num w:numId="9" w16cid:durableId="1722754904">
    <w:abstractNumId w:val="5"/>
  </w:num>
  <w:num w:numId="10" w16cid:durableId="1819615235">
    <w:abstractNumId w:val="4"/>
  </w:num>
  <w:num w:numId="11" w16cid:durableId="1454013359">
    <w:abstractNumId w:val="8"/>
  </w:num>
  <w:num w:numId="12" w16cid:durableId="300887943">
    <w:abstractNumId w:val="3"/>
  </w:num>
  <w:num w:numId="13" w16cid:durableId="1990792385">
    <w:abstractNumId w:val="2"/>
  </w:num>
  <w:num w:numId="14" w16cid:durableId="1858234486">
    <w:abstractNumId w:val="1"/>
  </w:num>
  <w:num w:numId="15" w16cid:durableId="6484804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AlEWxkaGFpYmSjpKwanFxZn5eSAFFrUA+XErOCwAAAA="/>
  </w:docVars>
  <w:rsids>
    <w:rsidRoot w:val="00590D42"/>
    <w:rsid w:val="000156A9"/>
    <w:rsid w:val="00024686"/>
    <w:rsid w:val="00035E50"/>
    <w:rsid w:val="00062627"/>
    <w:rsid w:val="000964DE"/>
    <w:rsid w:val="000B040E"/>
    <w:rsid w:val="000B430A"/>
    <w:rsid w:val="000C0FDE"/>
    <w:rsid w:val="00114FF0"/>
    <w:rsid w:val="00121809"/>
    <w:rsid w:val="00147CCE"/>
    <w:rsid w:val="001809EA"/>
    <w:rsid w:val="001A676E"/>
    <w:rsid w:val="001C4449"/>
    <w:rsid w:val="001F315B"/>
    <w:rsid w:val="00200129"/>
    <w:rsid w:val="00214089"/>
    <w:rsid w:val="00234988"/>
    <w:rsid w:val="0023742A"/>
    <w:rsid w:val="00241BF0"/>
    <w:rsid w:val="00241DB0"/>
    <w:rsid w:val="00246391"/>
    <w:rsid w:val="00246E98"/>
    <w:rsid w:val="00257B39"/>
    <w:rsid w:val="002810F7"/>
    <w:rsid w:val="002C43C7"/>
    <w:rsid w:val="00323DA1"/>
    <w:rsid w:val="00336EAD"/>
    <w:rsid w:val="00384C94"/>
    <w:rsid w:val="003A499B"/>
    <w:rsid w:val="003B06A5"/>
    <w:rsid w:val="003B2FD9"/>
    <w:rsid w:val="003F3453"/>
    <w:rsid w:val="00423F17"/>
    <w:rsid w:val="004557C6"/>
    <w:rsid w:val="00456ACE"/>
    <w:rsid w:val="00457D90"/>
    <w:rsid w:val="00474C68"/>
    <w:rsid w:val="004A4FE2"/>
    <w:rsid w:val="004A79F3"/>
    <w:rsid w:val="004B1975"/>
    <w:rsid w:val="004E00EA"/>
    <w:rsid w:val="004F397D"/>
    <w:rsid w:val="005009F0"/>
    <w:rsid w:val="00510723"/>
    <w:rsid w:val="00515602"/>
    <w:rsid w:val="00520BC1"/>
    <w:rsid w:val="00524947"/>
    <w:rsid w:val="005558B8"/>
    <w:rsid w:val="00567418"/>
    <w:rsid w:val="00590D42"/>
    <w:rsid w:val="005B02CF"/>
    <w:rsid w:val="005C3679"/>
    <w:rsid w:val="0060359E"/>
    <w:rsid w:val="00603904"/>
    <w:rsid w:val="00616C08"/>
    <w:rsid w:val="006379DB"/>
    <w:rsid w:val="006450E4"/>
    <w:rsid w:val="00657B5E"/>
    <w:rsid w:val="00693EA8"/>
    <w:rsid w:val="00694734"/>
    <w:rsid w:val="006C2177"/>
    <w:rsid w:val="006D48D0"/>
    <w:rsid w:val="007021CE"/>
    <w:rsid w:val="00717BD2"/>
    <w:rsid w:val="00723EF1"/>
    <w:rsid w:val="00731E67"/>
    <w:rsid w:val="007A5B17"/>
    <w:rsid w:val="007C6D97"/>
    <w:rsid w:val="007F401B"/>
    <w:rsid w:val="008048DE"/>
    <w:rsid w:val="00816121"/>
    <w:rsid w:val="00861D48"/>
    <w:rsid w:val="008671F9"/>
    <w:rsid w:val="008777AF"/>
    <w:rsid w:val="00897CBF"/>
    <w:rsid w:val="008B2180"/>
    <w:rsid w:val="008B7D0D"/>
    <w:rsid w:val="00966AD1"/>
    <w:rsid w:val="00977D8D"/>
    <w:rsid w:val="009B76E8"/>
    <w:rsid w:val="009C157A"/>
    <w:rsid w:val="009F4C6B"/>
    <w:rsid w:val="009F5D8A"/>
    <w:rsid w:val="009F7CC1"/>
    <w:rsid w:val="00A03C74"/>
    <w:rsid w:val="00A1790F"/>
    <w:rsid w:val="00A34115"/>
    <w:rsid w:val="00A60473"/>
    <w:rsid w:val="00A61E0C"/>
    <w:rsid w:val="00AD187C"/>
    <w:rsid w:val="00AE77F5"/>
    <w:rsid w:val="00AF6798"/>
    <w:rsid w:val="00B13484"/>
    <w:rsid w:val="00B34DE5"/>
    <w:rsid w:val="00B62D23"/>
    <w:rsid w:val="00B72A56"/>
    <w:rsid w:val="00B87952"/>
    <w:rsid w:val="00BD2586"/>
    <w:rsid w:val="00C612F6"/>
    <w:rsid w:val="00CA3F74"/>
    <w:rsid w:val="00CA4692"/>
    <w:rsid w:val="00D12986"/>
    <w:rsid w:val="00D512AD"/>
    <w:rsid w:val="00DD23B0"/>
    <w:rsid w:val="00DE4C9F"/>
    <w:rsid w:val="00DF1AF1"/>
    <w:rsid w:val="00E110D8"/>
    <w:rsid w:val="00E27BCB"/>
    <w:rsid w:val="00E34B96"/>
    <w:rsid w:val="00E708D1"/>
    <w:rsid w:val="00E75CA9"/>
    <w:rsid w:val="00E950E4"/>
    <w:rsid w:val="00EA4436"/>
    <w:rsid w:val="00ED21B7"/>
    <w:rsid w:val="00F357FA"/>
    <w:rsid w:val="00F5545B"/>
    <w:rsid w:val="00F7418D"/>
    <w:rsid w:val="00F76F64"/>
    <w:rsid w:val="00F931A1"/>
    <w:rsid w:val="00FB751F"/>
    <w:rsid w:val="00FC7C19"/>
    <w:rsid w:val="00FD1CFC"/>
    <w:rsid w:val="00FE59C3"/>
    <w:rsid w:val="1A191C0B"/>
    <w:rsid w:val="24FE2FC2"/>
    <w:rsid w:val="2CF7E34B"/>
    <w:rsid w:val="347DB90D"/>
    <w:rsid w:val="409FE7E5"/>
    <w:rsid w:val="51BCD0FC"/>
    <w:rsid w:val="5A27F719"/>
    <w:rsid w:val="638F8D27"/>
    <w:rsid w:val="70D74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66FBFE"/>
  <w15:chartTrackingRefBased/>
  <w15:docId w15:val="{F5FCEA79-C92A-4C82-B113-C6D412052E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ko-KR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43C7"/>
  </w:style>
  <w:style w:type="paragraph" w:styleId="Heading1">
    <w:name w:val="heading 1"/>
    <w:basedOn w:val="Normal"/>
    <w:next w:val="Normal"/>
    <w:link w:val="Heading1Char"/>
    <w:uiPriority w:val="9"/>
    <w:qFormat/>
    <w:rsid w:val="00323DA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3DA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23DA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23DA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23DA1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23DA1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23DA1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23DA1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23DA1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57B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57B3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C0FD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0FDE"/>
  </w:style>
  <w:style w:type="paragraph" w:styleId="Footer">
    <w:name w:val="footer"/>
    <w:basedOn w:val="Normal"/>
    <w:link w:val="FooterChar"/>
    <w:uiPriority w:val="99"/>
    <w:unhideWhenUsed/>
    <w:rsid w:val="000C0FD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0FDE"/>
  </w:style>
  <w:style w:type="paragraph" w:styleId="BalloonText">
    <w:name w:val="Balloon Text"/>
    <w:basedOn w:val="Normal"/>
    <w:link w:val="BalloonTextChar"/>
    <w:uiPriority w:val="99"/>
    <w:semiHidden/>
    <w:unhideWhenUsed/>
    <w:rsid w:val="00323DA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3DA1"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323DA1"/>
  </w:style>
  <w:style w:type="paragraph" w:styleId="BlockText">
    <w:name w:val="Block Text"/>
    <w:basedOn w:val="Normal"/>
    <w:uiPriority w:val="99"/>
    <w:semiHidden/>
    <w:unhideWhenUsed/>
    <w:rsid w:val="00323DA1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323DA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23DA1"/>
  </w:style>
  <w:style w:type="paragraph" w:styleId="BodyText2">
    <w:name w:val="Body Text 2"/>
    <w:basedOn w:val="Normal"/>
    <w:link w:val="BodyText2Char"/>
    <w:uiPriority w:val="99"/>
    <w:semiHidden/>
    <w:unhideWhenUsed/>
    <w:rsid w:val="00323DA1"/>
    <w:pPr>
      <w:spacing w:after="12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23DA1"/>
  </w:style>
  <w:style w:type="paragraph" w:styleId="BodyText3">
    <w:name w:val="Body Text 3"/>
    <w:basedOn w:val="Normal"/>
    <w:link w:val="BodyText3Char"/>
    <w:uiPriority w:val="99"/>
    <w:semiHidden/>
    <w:unhideWhenUsed/>
    <w:rsid w:val="00323DA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23DA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323DA1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323DA1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23DA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23DA1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323DA1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323DA1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23DA1"/>
    <w:pPr>
      <w:spacing w:after="120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23DA1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23DA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23DA1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23DA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323DA1"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323DA1"/>
  </w:style>
  <w:style w:type="paragraph" w:styleId="CommentText">
    <w:name w:val="annotation text"/>
    <w:basedOn w:val="Normal"/>
    <w:link w:val="CommentTextChar"/>
    <w:uiPriority w:val="99"/>
    <w:semiHidden/>
    <w:unhideWhenUsed/>
    <w:rsid w:val="00323DA1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3DA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3D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3DA1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23DA1"/>
  </w:style>
  <w:style w:type="character" w:customStyle="1" w:styleId="DateChar">
    <w:name w:val="Date Char"/>
    <w:basedOn w:val="DefaultParagraphFont"/>
    <w:link w:val="Date"/>
    <w:uiPriority w:val="99"/>
    <w:semiHidden/>
    <w:rsid w:val="00323DA1"/>
  </w:style>
  <w:style w:type="paragraph" w:styleId="DocumentMap">
    <w:name w:val="Document Map"/>
    <w:basedOn w:val="Normal"/>
    <w:link w:val="DocumentMapChar"/>
    <w:uiPriority w:val="99"/>
    <w:semiHidden/>
    <w:unhideWhenUsed/>
    <w:rsid w:val="00323DA1"/>
    <w:pPr>
      <w:spacing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23DA1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323DA1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323DA1"/>
  </w:style>
  <w:style w:type="paragraph" w:styleId="EndnoteText">
    <w:name w:val="endnote text"/>
    <w:basedOn w:val="Normal"/>
    <w:link w:val="EndnoteTextChar"/>
    <w:uiPriority w:val="99"/>
    <w:semiHidden/>
    <w:unhideWhenUsed/>
    <w:rsid w:val="00323DA1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23DA1"/>
  </w:style>
  <w:style w:type="paragraph" w:styleId="EnvelopeAddress">
    <w:name w:val="envelope address"/>
    <w:basedOn w:val="Normal"/>
    <w:uiPriority w:val="99"/>
    <w:semiHidden/>
    <w:unhideWhenUsed/>
    <w:rsid w:val="00323DA1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323DA1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3DA1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3DA1"/>
  </w:style>
  <w:style w:type="character" w:customStyle="1" w:styleId="Heading1Char">
    <w:name w:val="Heading 1 Char"/>
    <w:basedOn w:val="DefaultParagraphFont"/>
    <w:link w:val="Heading1"/>
    <w:uiPriority w:val="9"/>
    <w:rsid w:val="00323DA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23DA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23DA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23DA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23DA1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23DA1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23DA1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23DA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23DA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323DA1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323DA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23DA1"/>
    <w:pPr>
      <w:spacing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23DA1"/>
    <w:rPr>
      <w:rFonts w:ascii="Consolas" w:hAnsi="Consola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323DA1"/>
    <w:pPr>
      <w:spacing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323DA1"/>
    <w:pPr>
      <w:spacing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323DA1"/>
    <w:pPr>
      <w:spacing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323DA1"/>
    <w:pPr>
      <w:spacing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323DA1"/>
    <w:pPr>
      <w:spacing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323DA1"/>
    <w:pPr>
      <w:spacing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323DA1"/>
    <w:pPr>
      <w:spacing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323DA1"/>
    <w:pPr>
      <w:spacing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323DA1"/>
    <w:pPr>
      <w:spacing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323DA1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23DA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23DA1"/>
    <w:rPr>
      <w:i/>
      <w:iCs/>
      <w:color w:val="4472C4" w:themeColor="accent1"/>
    </w:rPr>
  </w:style>
  <w:style w:type="paragraph" w:styleId="List">
    <w:name w:val="List"/>
    <w:basedOn w:val="Normal"/>
    <w:uiPriority w:val="99"/>
    <w:semiHidden/>
    <w:unhideWhenUsed/>
    <w:rsid w:val="00323DA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323DA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323DA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323DA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323DA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323DA1"/>
    <w:pPr>
      <w:numPr>
        <w:numId w:val="6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323DA1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323DA1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323DA1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323DA1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323DA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323DA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323DA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323DA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323DA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323DA1"/>
    <w:pPr>
      <w:numPr>
        <w:numId w:val="11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323DA1"/>
    <w:pPr>
      <w:numPr>
        <w:numId w:val="12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323DA1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323DA1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323DA1"/>
    <w:pPr>
      <w:numPr>
        <w:numId w:val="15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323DA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323DA1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323DA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323DA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323DA1"/>
    <w:pPr>
      <w:spacing w:line="240" w:lineRule="auto"/>
    </w:pPr>
  </w:style>
  <w:style w:type="paragraph" w:styleId="NormalWeb">
    <w:name w:val="Normal (Web)"/>
    <w:basedOn w:val="Normal"/>
    <w:uiPriority w:val="99"/>
    <w:semiHidden/>
    <w:unhideWhenUsed/>
    <w:rsid w:val="00323DA1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323DA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323DA1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323DA1"/>
  </w:style>
  <w:style w:type="paragraph" w:styleId="PlainText">
    <w:name w:val="Plain Text"/>
    <w:basedOn w:val="Normal"/>
    <w:link w:val="PlainTextChar"/>
    <w:uiPriority w:val="99"/>
    <w:semiHidden/>
    <w:unhideWhenUsed/>
    <w:rsid w:val="00323DA1"/>
    <w:pPr>
      <w:spacing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23DA1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323DA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23DA1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323DA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323DA1"/>
  </w:style>
  <w:style w:type="paragraph" w:styleId="Signature">
    <w:name w:val="Signature"/>
    <w:basedOn w:val="Normal"/>
    <w:link w:val="SignatureChar"/>
    <w:uiPriority w:val="99"/>
    <w:semiHidden/>
    <w:unhideWhenUsed/>
    <w:rsid w:val="00323DA1"/>
    <w:pPr>
      <w:spacing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323DA1"/>
  </w:style>
  <w:style w:type="paragraph" w:styleId="Subtitle">
    <w:name w:val="Subtitle"/>
    <w:basedOn w:val="Normal"/>
    <w:next w:val="Normal"/>
    <w:link w:val="SubtitleChar"/>
    <w:uiPriority w:val="11"/>
    <w:qFormat/>
    <w:rsid w:val="00323DA1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23DA1"/>
    <w:rPr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323DA1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323DA1"/>
  </w:style>
  <w:style w:type="paragraph" w:styleId="Title">
    <w:name w:val="Title"/>
    <w:basedOn w:val="Normal"/>
    <w:next w:val="Normal"/>
    <w:link w:val="TitleChar"/>
    <w:uiPriority w:val="10"/>
    <w:qFormat/>
    <w:rsid w:val="00323DA1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23DA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323DA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323DA1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323DA1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323DA1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323DA1"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323DA1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323DA1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323DA1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323DA1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323DA1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23DA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merican Studies Program_Essay">
      <a:majorFont>
        <a:latin typeface="Times New Roman"/>
        <a:ea typeface="맑은 고딕"/>
        <a:cs typeface=""/>
      </a:majorFont>
      <a:minorFont>
        <a:latin typeface="Times New Roman"/>
        <a:ea typeface="맑은 고딕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b800e2-b5a4-4c20-b0ce-626776c260ab">
      <Terms xmlns="http://schemas.microsoft.com/office/infopath/2007/PartnerControls"/>
    </lcf76f155ced4ddcb4097134ff3c332f>
    <TaxCatchAll xmlns="f31b9a94-3f85-4524-8cf8-63e643aba70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8991F87483284B8F6FE9AFEDFE21EC" ma:contentTypeVersion="19" ma:contentTypeDescription="Create a new document." ma:contentTypeScope="" ma:versionID="8f1867ead44d3db0486e9144425ba6eb">
  <xsd:schema xmlns:xsd="http://www.w3.org/2001/XMLSchema" xmlns:xs="http://www.w3.org/2001/XMLSchema" xmlns:p="http://schemas.microsoft.com/office/2006/metadata/properties" xmlns:ns2="8bb800e2-b5a4-4c20-b0ce-626776c260ab" xmlns:ns3="f31b9a94-3f85-4524-8cf8-63e643aba703" targetNamespace="http://schemas.microsoft.com/office/2006/metadata/properties" ma:root="true" ma:fieldsID="077e9b1bd388ac265d42b562cdb62906" ns2:_="" ns3:_="">
    <xsd:import namespace="8bb800e2-b5a4-4c20-b0ce-626776c260ab"/>
    <xsd:import namespace="f31b9a94-3f85-4524-8cf8-63e643aba70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b800e2-b5a4-4c20-b0ce-626776c260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8983b03-29cb-4270-854e-a54839959c5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1b9a94-3f85-4524-8cf8-63e643aba703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f6f8be4-7a21-4060-8e8c-a7f8a6f9b4a4}" ma:internalName="TaxCatchAll" ma:showField="CatchAllData" ma:web="f31b9a94-3f85-4524-8cf8-63e643aba7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943B0DC-2707-4F8C-8EEF-85ED9AC0C159}">
  <ds:schemaRefs>
    <ds:schemaRef ds:uri="http://schemas.microsoft.com/office/2006/metadata/properties"/>
    <ds:schemaRef ds:uri="http://schemas.microsoft.com/office/infopath/2007/PartnerControls"/>
    <ds:schemaRef ds:uri="8bb800e2-b5a4-4c20-b0ce-626776c260ab"/>
    <ds:schemaRef ds:uri="f31b9a94-3f85-4524-8cf8-63e643aba703"/>
  </ds:schemaRefs>
</ds:datastoreItem>
</file>

<file path=customXml/itemProps2.xml><?xml version="1.0" encoding="utf-8"?>
<ds:datastoreItem xmlns:ds="http://schemas.openxmlformats.org/officeDocument/2006/customXml" ds:itemID="{81610F85-B701-43AB-8C0C-BE7B13E0F3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C8642CA-524C-453B-89A0-9C8E8EA538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b800e2-b5a4-4c20-b0ce-626776c260ab"/>
    <ds:schemaRef ds:uri="f31b9a94-3f85-4524-8cf8-63e643aba7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0</Words>
  <Characters>559</Characters>
  <Application>Microsoft Office Word</Application>
  <DocSecurity>0</DocSecurity>
  <Lines>44</Lines>
  <Paragraphs>23</Paragraphs>
  <ScaleCrop>false</ScaleCrop>
  <Company/>
  <LinksUpToDate>false</LinksUpToDate>
  <CharactersWithSpaces>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4107</dc:creator>
  <cp:keywords/>
  <dc:description/>
  <cp:lastModifiedBy>Hyeonju Oh</cp:lastModifiedBy>
  <cp:revision>59</cp:revision>
  <cp:lastPrinted>2026-03-12T23:46:00Z</cp:lastPrinted>
  <dcterms:created xsi:type="dcterms:W3CDTF">2023-08-21T07:47:00Z</dcterms:created>
  <dcterms:modified xsi:type="dcterms:W3CDTF">2026-03-12T2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8991F87483284B8F6FE9AFEDFE21EC</vt:lpwstr>
  </property>
  <property fmtid="{D5CDD505-2E9C-101B-9397-08002B2CF9AE}" pid="3" name="GrammarlyDocumentId">
    <vt:lpwstr>d25bfb5d3dc4db96882bef86c7379d4d4f9d98df1d8ddd9c5c7b6bb1b69435c0</vt:lpwstr>
  </property>
  <property fmtid="{D5CDD505-2E9C-101B-9397-08002B2CF9AE}" pid="4" name="MediaServiceImageTags">
    <vt:lpwstr/>
  </property>
</Properties>
</file>